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5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นี้บีใช่ไหม</w:t>
      </w:r>
    </w:p>
    <w:p>
      <w:pPr>
        <w:pStyle w:val="BodyText"/>
      </w:pPr>
      <w:r>
        <w:t xml:space="preserve">(ล่าม) ใช่ค่ะ คนยกมือชื่อบี ค่ะ</w:t>
      </w:r>
    </w:p>
    <w:p>
      <w:pPr>
        <w:pStyle w:val="BodyText"/>
      </w:pPr>
      <w:r>
        <w:t xml:space="preserve">(ล่าม) คนข้าง ๆ ค่ะโอ.เค. แบมมาแล้วบี แบม แล้วใครอีกใครที่เข้ามาแล้วกับแบม</w:t>
      </w:r>
    </w:p>
    <w:p>
      <w:pPr>
        <w:pStyle w:val="BodyText"/>
      </w:pPr>
      <w:r>
        <w:t xml:space="preserve">(ล่าม) มีแบม ครามตอนนี้กำลังถามว่าคนหูหนวกคนไหนบ้างน่ะค่ะ อยู่ไหน</w:t>
      </w:r>
    </w:p>
    <w:p>
      <w:pPr>
        <w:pStyle w:val="BodyText"/>
      </w:pPr>
      <w:r>
        <w:t xml:space="preserve">(อาจารย์) อยู่ไหน</w:t>
      </w:r>
    </w:p>
    <w:p>
      <w:pPr>
        <w:pStyle w:val="BodyText"/>
      </w:pPr>
      <w:r>
        <w:t xml:space="preserve">(ล่าม) ตอนนี้เห็น 3 คนค่ะอาจารย์</w:t>
      </w:r>
    </w:p>
    <w:p>
      <w:pPr>
        <w:pStyle w:val="BodyText"/>
      </w:pPr>
      <w:r>
        <w:t xml:space="preserve">(อาจารย์) นั่นน่ะสิ เห็นครามแล้ว</w:t>
      </w:r>
    </w:p>
    <w:p>
      <w:pPr>
        <w:pStyle w:val="BodyText"/>
      </w:pPr>
      <w:r>
        <w:t xml:space="preserve">(ล่าม) เหลือหนึ่งอยู่ไหนไม่ใช่ดำรงศักดิ์เจ้าครามแน่เลย ปิดกล้องตอนแรกเปิด…</w:t>
      </w:r>
    </w:p>
    <w:p>
      <w:pPr>
        <w:pStyle w:val="BodyText"/>
      </w:pPr>
      <w:r>
        <w:t xml:space="preserve">(ล่าม) ครามเปิดอยู่ค่ะ เป็นฟ้า ๆ แดง ๆใช่ไหมคะ ดำรงศักดิ์</w:t>
      </w:r>
    </w:p>
    <w:p>
      <w:pPr>
        <w:pStyle w:val="BodyText"/>
      </w:pPr>
      <w:r>
        <w:t xml:space="preserve">(อาจารย์) อ๋อ คราม</w:t>
      </w:r>
    </w:p>
    <w:p>
      <w:pPr>
        <w:pStyle w:val="BodyText"/>
      </w:pPr>
      <w:r>
        <w:t xml:space="preserve">(ล่าม) เหลือ 1 ใครเหลือคนนี้แต่ไม่รู้ชื่อน่ะค่ะกำลังหา</w:t>
      </w:r>
    </w:p>
    <w:p>
      <w:pPr>
        <w:pStyle w:val="BodyText"/>
      </w:pPr>
      <w:r>
        <w:t xml:space="preserve">(ล่าม) น้องทำท่านี้ทำท่านี้ น้องทำท่านี้เหลือ 1 ใช่ไหม</w:t>
      </w:r>
    </w:p>
    <w:p>
      <w:pPr>
        <w:pStyle w:val="BodyText"/>
      </w:pPr>
      <w:r>
        <w:t xml:space="preserve">(อาจารย์) มีบีแล้ว บีแล้ว แบมแล้ว ครามแล้วอะตอมค่ะ</w:t>
      </w:r>
    </w:p>
    <w:p>
      <w:pPr>
        <w:pStyle w:val="BodyText"/>
      </w:pPr>
      <w:r>
        <w:t xml:space="preserve">(นักศึกษา) อะตอมครับ อาจารย์</w:t>
      </w:r>
    </w:p>
    <w:p>
      <w:pPr>
        <w:pStyle w:val="BodyText"/>
      </w:pPr>
      <w:r>
        <w:t xml:space="preserve">(อาจารย์) เมื่อกี้เห็นอยู่นะ อะตอมหายไปไหน</w:t>
      </w:r>
    </w:p>
    <w:p>
      <w:pPr>
        <w:pStyle w:val="BodyText"/>
      </w:pPr>
      <w:r>
        <w:t xml:space="preserve">(ล่าม) ปิดกล้อง เขาปิดกล้องอยู่ แต่เขาอยู่นะครับอย่างนั้นเราพร้อมจะเรียนหรือยังข้อ 2 ข้อ 2 นะคะ เด็กห้องหูฯ น่ะในไลน์ ในไลน์ได้ส่ง ได้ส่งลิงก์ห้องเรียนเข้าไป ให้คลิกเข้าไปในห้องเรียนเข้าไปกรอกข้อมูลแนะนำตัวในรายงานที่ 1 เด้อทุกคนนะคะ ของห้อง 2ไอซ์ด้วย เข้าใจไหม เห็นหรือยัง เห็นลิงก์หรือยังบอกเพื่อนด้วย สะกิดบอกเพื่อนด้วย โอ.เค.ทีนี้เทอมนี้วิชาการสร้างสื่อการออกแบบสื่อดิจิทัลนะคะ เราเรียนร่วมกันตอนแรกความจริงมันจะต้องเป็นวิชาที่จะต้องเรียนด้วยอยู่ในแล็บนั่นล่ะ แต่ทีนี้เนื่องจากสถานการณ์ COVIDนะคะ เราก็จะได้เรียนออนไลน์ก่อน ซึ่งออนไลน์เราก็จะใช้วิธีการเรียนทฤษฎีไปก่อนนะคะเพราะฉะนั้นวันนี้ที่จะเรียนวันนี้ก็จะเป็นความรู้เบื้องต้นเกี่ยวกับ ขอเปิดสไลด์แป๊บหนึ่งก่อนค่ะนะคะ ทำไมมาหน้านี้นะคะ ทำไมมาหน้านี้นะแป๊บหนึ่ง วิชานี้นะคะชื่อวิชาของเรา การออกแบบสื่อดิจิทัลเบื้องต้นดิจิทัลเบื้องต้นนะคะ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ให้เด็ก ๆ เข้าไปค้นอินเทอร์เน็ตนะคะ แล้วเรื่องทฤษฎีสี แล้วก็นะคะหัวข้อก็คือเกี่ยวกับทฤษฎีการเลือกใช้สีกับงานออกแบบประเภทต่าง ๆ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อาจารย์จะมีประชุมตอน 15.30 น.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เดี๋ยวนะครับ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ในห้องเรียนน่ะ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ทำเป็น Word ให้ทำในGoogle Doc ก็ได้แล้วก็ส่งจะใช้ Google Doc หรือใช้ Word ก็ได้แล้วแต่ถนัดนะคะ ทำ ค้น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ส่งไฟล์ ส่งไฟล์ในคลาสน่ะแต่ให้ทำเป็นเหมือนเล่มรายงาน ศิตาพรนึกออกนะ เราก็ทำปกทำอะไรให้สวย ๆส่งแบบเป็นเล่มรายงานเลย ใช้หลักการออกแบบเลย ลองเริ่มออกแบบดูด้วยตัวเองสิทำปกรายงานทำอย่างไร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รอดูนะคะ ถ้าหลัง 31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ไอ้นี่เราก็ต้องมาเรียนออนไลน์กันก่อนปัญหาคือ จ๊าบกับเสือน้อยคนอื่น ๆ นี่ ทุกคนมีเครื่องเป็นของตัวเองหรือเปล่ามีคอมพิวเตอร์ของตัวเองอยู่ใช่ไหม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เพราะเดี๋ยวเราจะดูกันว่าโปรแกรมในสัปดาห์หน้านะคะ เราจะมาลองออกแบบเบสิกง่าย ๆก่อน การออกแบบง่าย ๆ ก่อนเช่น ออกแบบโลโก้นะคะ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ในคอมฯ เบื้องต้น เพราะโปรแกรมหนึ่งที่ใช้ได้ง่าย ๆในเน็ตน่ะเราทำผ่านออนไลน์อะไรอย่างนี้ไปก่อนนะคะ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อุปกรณ์โอ.เค. นะ ถ้าสัปดาห์นี้ไม่มีข้อสงสัยใด ๆ แล้วเดี๋ยวก็จะพอแค่นี้นะคะ เพราะประมาณ 15.00 น. อาจารย์มีประชุมเอกสารเข้าประชุม ยังทำไม่เสร็จโอ.เค. ไหมคะ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5) การออกแบบสื่อดิจิทัลเบื้องต้น (ปี2) ฟารุต</dc:title>
  <dc:creator/>
  <cp:keywords/>
  <dcterms:created xsi:type="dcterms:W3CDTF">2022-02-25T04:56:12Z</dcterms:created>
  <dcterms:modified xsi:type="dcterms:W3CDTF">2022-02-25T04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10.00 น.</vt:lpwstr>
  </property>
  <property fmtid="{D5CDD505-2E9C-101B-9397-08002B2CF9AE}" pid="3" name="subtitle">
    <vt:lpwstr/>
  </property>
</Properties>
</file>